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B96D" w14:textId="3C444972" w:rsidR="00086656" w:rsidRDefault="00B442D8" w:rsidP="005316D3">
      <w:pPr>
        <w:pStyle w:val="Heading1"/>
      </w:pPr>
      <w:bookmarkStart w:id="0" w:name="_GoBack"/>
      <w:bookmarkEnd w:id="0"/>
      <w:r>
        <w:t xml:space="preserve">M&amp;M colour comparison </w:t>
      </w:r>
    </w:p>
    <w:p w14:paraId="6EA30C5D" w14:textId="3260AAC6" w:rsidR="00B442D8" w:rsidRPr="00B442D8" w:rsidRDefault="00B442D8" w:rsidP="005316D3">
      <w:pPr>
        <w:pStyle w:val="Heading2"/>
      </w:pPr>
      <w:r>
        <w:t xml:space="preserve">Step </w:t>
      </w:r>
      <w:r w:rsidRPr="00B442D8">
        <w:t>1</w:t>
      </w:r>
    </w:p>
    <w:p w14:paraId="0DE71B20" w14:textId="3C25CFDF" w:rsidR="00B442D8" w:rsidRDefault="00B442D8" w:rsidP="00B442D8">
      <w:pPr>
        <w:rPr>
          <w:rFonts w:cs="Arial"/>
        </w:rPr>
      </w:pPr>
      <w:r w:rsidRPr="110A40F2">
        <w:rPr>
          <w:rFonts w:cs="Arial"/>
        </w:rPr>
        <w:t xml:space="preserve">Open your bag of M&amp;M’s. DO NOT EAT THEM and DO NOT </w:t>
      </w:r>
      <w:r w:rsidR="10831A40" w:rsidRPr="110A40F2">
        <w:rPr>
          <w:rFonts w:cs="Arial"/>
        </w:rPr>
        <w:t xml:space="preserve">TIP </w:t>
      </w:r>
      <w:r w:rsidRPr="110A40F2">
        <w:rPr>
          <w:rFonts w:cs="Arial"/>
        </w:rPr>
        <w:t>THEM OUT. Select a random M&amp;M and record its colour in the table below. Put it back in, shake it up and select another. Do this 25 times.</w:t>
      </w:r>
    </w:p>
    <w:p w14:paraId="3AD96864" w14:textId="77777777" w:rsidR="00B442D8" w:rsidRDefault="00B442D8" w:rsidP="00B442D8">
      <w:pPr>
        <w:rPr>
          <w:rFonts w:cs="Arial"/>
        </w:rPr>
      </w:pPr>
    </w:p>
    <w:p w14:paraId="151D3FC6" w14:textId="76086361" w:rsidR="00B442D8" w:rsidRDefault="00B442D8" w:rsidP="00B442D8">
      <w:pPr>
        <w:rPr>
          <w:rFonts w:cs="Arial"/>
        </w:rPr>
      </w:pPr>
      <w:r w:rsidRPr="00B442D8">
        <w:rPr>
          <w:rFonts w:cs="Arial"/>
        </w:rPr>
        <w:t>This will be our Experimental Probability.</w:t>
      </w:r>
    </w:p>
    <w:p w14:paraId="2ACB72EE" w14:textId="77777777" w:rsidR="00B442D8" w:rsidRPr="00B442D8" w:rsidRDefault="00B442D8" w:rsidP="00B442D8">
      <w:pPr>
        <w:rPr>
          <w:rFonts w:cs="Arial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952"/>
        <w:gridCol w:w="4176"/>
        <w:gridCol w:w="2340"/>
      </w:tblGrid>
      <w:tr w:rsidR="00B442D8" w:rsidRPr="00B442D8" w14:paraId="1A2F1254" w14:textId="77777777" w:rsidTr="00B442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52" w:type="dxa"/>
          </w:tcPr>
          <w:p w14:paraId="1E245DFB" w14:textId="44A82A74" w:rsidR="00B442D8" w:rsidRPr="0063349F" w:rsidRDefault="00B442D8" w:rsidP="00B442D8">
            <w:pPr>
              <w:spacing w:before="192" w:after="192"/>
              <w:jc w:val="center"/>
              <w:rPr>
                <w:rFonts w:cs="Arial"/>
                <w:sz w:val="36"/>
                <w:szCs w:val="36"/>
              </w:rPr>
            </w:pPr>
            <w:r w:rsidRPr="0063349F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4176" w:type="dxa"/>
          </w:tcPr>
          <w:p w14:paraId="743631DC" w14:textId="77777777" w:rsidR="00B442D8" w:rsidRPr="0063349F" w:rsidRDefault="00B442D8" w:rsidP="00B442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63349F">
              <w:rPr>
                <w:rFonts w:cs="Arial"/>
                <w:sz w:val="36"/>
                <w:szCs w:val="36"/>
              </w:rPr>
              <w:t>Tally</w:t>
            </w:r>
          </w:p>
        </w:tc>
        <w:tc>
          <w:tcPr>
            <w:tcW w:w="2340" w:type="dxa"/>
          </w:tcPr>
          <w:p w14:paraId="5E23B04B" w14:textId="77777777" w:rsidR="00B442D8" w:rsidRPr="0063349F" w:rsidRDefault="00B442D8" w:rsidP="00B442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63349F">
              <w:rPr>
                <w:rFonts w:cs="Arial"/>
                <w:sz w:val="36"/>
                <w:szCs w:val="36"/>
              </w:rPr>
              <w:t>Total</w:t>
            </w:r>
          </w:p>
        </w:tc>
      </w:tr>
      <w:tr w:rsidR="00B442D8" w:rsidRPr="00B442D8" w14:paraId="76FEA014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31120EA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55BC947E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Red</w:t>
            </w:r>
          </w:p>
          <w:p w14:paraId="1ADED545" w14:textId="53288D2B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71A866BE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647A8D71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4C912328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1E430C4C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258A3020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5CBBF5FF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Yellow</w:t>
            </w:r>
          </w:p>
          <w:p w14:paraId="21500459" w14:textId="41650D4C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15C37F29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07F1FD8C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6998996E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14A2B3F9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738278D2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1E0BBB86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Orange</w:t>
            </w:r>
          </w:p>
          <w:p w14:paraId="0D3B7257" w14:textId="6F6202A1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3C9E25F5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1A23043E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4C668900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325699AA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1A3DBC34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718D66E6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lue</w:t>
            </w:r>
          </w:p>
          <w:p w14:paraId="40DF0B4F" w14:textId="4D69DE99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47C1A3D9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6AB7A6FA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228DBB49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5F5491C0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2D4E3642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6CEE50A8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Green</w:t>
            </w:r>
          </w:p>
          <w:p w14:paraId="3F51E6CD" w14:textId="2C845CF1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44100A5C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366A34A1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2371C9B9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60EF93F9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473A01B9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7E5E5D16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rown</w:t>
            </w:r>
          </w:p>
          <w:p w14:paraId="4A6860E5" w14:textId="1760F9DD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176" w:type="dxa"/>
          </w:tcPr>
          <w:p w14:paraId="215A0B7B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167742CE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340" w:type="dxa"/>
          </w:tcPr>
          <w:p w14:paraId="784A997F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</w:tbl>
    <w:p w14:paraId="26BF5C30" w14:textId="77777777" w:rsidR="00B442D8" w:rsidRDefault="00B442D8" w:rsidP="00B442D8">
      <w:pPr>
        <w:rPr>
          <w:rFonts w:cs="Arial"/>
          <w:u w:val="single"/>
        </w:rPr>
      </w:pPr>
    </w:p>
    <w:p w14:paraId="679C7723" w14:textId="5B4454AB" w:rsidR="00B442D8" w:rsidRPr="00B442D8" w:rsidRDefault="00B442D8" w:rsidP="00B442D8">
      <w:pPr>
        <w:rPr>
          <w:rFonts w:cs="Arial"/>
          <w:b/>
          <w:bCs/>
        </w:rPr>
      </w:pPr>
      <w:r>
        <w:rPr>
          <w:rFonts w:cs="Arial"/>
          <w:b/>
          <w:bCs/>
        </w:rPr>
        <w:lastRenderedPageBreak/>
        <w:t>Step</w:t>
      </w:r>
      <w:r w:rsidRPr="00B442D8">
        <w:rPr>
          <w:rFonts w:cs="Arial"/>
          <w:b/>
          <w:bCs/>
        </w:rPr>
        <w:t xml:space="preserve"> </w:t>
      </w:r>
      <w:r>
        <w:rPr>
          <w:rFonts w:cs="Arial"/>
          <w:b/>
          <w:bCs/>
        </w:rPr>
        <w:t>2</w:t>
      </w:r>
    </w:p>
    <w:p w14:paraId="620C9497" w14:textId="4FB9D223" w:rsidR="00B442D8" w:rsidRPr="00B442D8" w:rsidRDefault="00B442D8" w:rsidP="00B442D8">
      <w:pPr>
        <w:rPr>
          <w:rFonts w:cs="Arial"/>
        </w:rPr>
      </w:pPr>
      <w:r w:rsidRPr="00B442D8">
        <w:rPr>
          <w:rFonts w:cs="Arial"/>
        </w:rPr>
        <w:t xml:space="preserve">Calculate the </w:t>
      </w:r>
      <w:r w:rsidRPr="0063349F">
        <w:rPr>
          <w:rFonts w:cs="Arial"/>
          <w:bCs/>
          <w:iCs/>
        </w:rPr>
        <w:t>experimental probability.</w:t>
      </w:r>
    </w:p>
    <w:p w14:paraId="17AD5C98" w14:textId="77777777" w:rsidR="00B442D8" w:rsidRPr="00B442D8" w:rsidRDefault="00B442D8" w:rsidP="00B442D8">
      <w:pPr>
        <w:rPr>
          <w:rFonts w:cs="Arial"/>
        </w:rPr>
      </w:pPr>
    </w:p>
    <w:tbl>
      <w:tblPr>
        <w:tblStyle w:val="Tableheader"/>
        <w:tblW w:w="10176" w:type="dxa"/>
        <w:tblLook w:val="04A0" w:firstRow="1" w:lastRow="0" w:firstColumn="1" w:lastColumn="0" w:noHBand="0" w:noVBand="1"/>
      </w:tblPr>
      <w:tblGrid>
        <w:gridCol w:w="1813"/>
        <w:gridCol w:w="4820"/>
        <w:gridCol w:w="3543"/>
      </w:tblGrid>
      <w:tr w:rsidR="00B442D8" w:rsidRPr="00B442D8" w14:paraId="292ADF56" w14:textId="77777777" w:rsidTr="00B442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3" w:type="dxa"/>
          </w:tcPr>
          <w:p w14:paraId="70C5F0BB" w14:textId="027171C5" w:rsidR="00B442D8" w:rsidRPr="00B442D8" w:rsidRDefault="00B442D8" w:rsidP="00856613">
            <w:pPr>
              <w:spacing w:before="192" w:after="192"/>
              <w:rPr>
                <w:rFonts w:cs="Arial"/>
                <w:sz w:val="36"/>
                <w:szCs w:val="36"/>
              </w:rPr>
            </w:pPr>
            <w:r w:rsidRPr="00B442D8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4820" w:type="dxa"/>
          </w:tcPr>
          <w:p w14:paraId="4E3185FB" w14:textId="6DE43908" w:rsidR="00B442D8" w:rsidRPr="00B442D8" w:rsidRDefault="00B442D8" w:rsidP="00B442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B442D8">
              <w:rPr>
                <w:rFonts w:cs="Arial"/>
                <w:sz w:val="36"/>
                <w:szCs w:val="36"/>
              </w:rPr>
              <w:t>Experimental Probability</w:t>
            </w:r>
          </w:p>
        </w:tc>
        <w:tc>
          <w:tcPr>
            <w:tcW w:w="3543" w:type="dxa"/>
          </w:tcPr>
          <w:p w14:paraId="5CEDC852" w14:textId="77777777" w:rsidR="00B442D8" w:rsidRPr="00B442D8" w:rsidRDefault="00B442D8" w:rsidP="00856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B442D8">
              <w:rPr>
                <w:rFonts w:cs="Arial"/>
                <w:sz w:val="36"/>
                <w:szCs w:val="36"/>
              </w:rPr>
              <w:t>Convert to Decimal</w:t>
            </w:r>
          </w:p>
        </w:tc>
      </w:tr>
      <w:tr w:rsidR="00B442D8" w:rsidRPr="00B442D8" w14:paraId="11017174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396259C6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58957CC4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Red</w:t>
            </w:r>
          </w:p>
          <w:p w14:paraId="6CC6AF25" w14:textId="0D1ACF75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820" w:type="dxa"/>
          </w:tcPr>
          <w:p w14:paraId="1D3A1488" w14:textId="77777777" w:rsidR="00B442D8" w:rsidRPr="00B442D8" w:rsidRDefault="00B442D8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58326312" w14:textId="77777777" w:rsidR="00B442D8" w:rsidRPr="00B442D8" w:rsidRDefault="00B442D8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B442D8">
              <w:rPr>
                <w:rFonts w:cs="Arial"/>
                <w:sz w:val="24"/>
              </w:rPr>
              <w:t>/25</w:t>
            </w:r>
          </w:p>
        </w:tc>
        <w:tc>
          <w:tcPr>
            <w:tcW w:w="3543" w:type="dxa"/>
          </w:tcPr>
          <w:p w14:paraId="200F9630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11197D61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2CF91AD5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3A789262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Yellow</w:t>
            </w:r>
          </w:p>
          <w:p w14:paraId="7F6A2396" w14:textId="6B8723E2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820" w:type="dxa"/>
          </w:tcPr>
          <w:p w14:paraId="25E43764" w14:textId="77777777" w:rsidR="00B442D8" w:rsidRPr="00B442D8" w:rsidRDefault="00B442D8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3F2DC195" w14:textId="77777777" w:rsidR="00B442D8" w:rsidRPr="00B442D8" w:rsidRDefault="00B442D8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  <w:r w:rsidRPr="00B442D8">
              <w:rPr>
                <w:rFonts w:cs="Arial"/>
                <w:sz w:val="24"/>
              </w:rPr>
              <w:t>/25</w:t>
            </w:r>
          </w:p>
        </w:tc>
        <w:tc>
          <w:tcPr>
            <w:tcW w:w="3543" w:type="dxa"/>
          </w:tcPr>
          <w:p w14:paraId="59684B31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28021AEE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63343B61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7F17C5FC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Orange</w:t>
            </w:r>
          </w:p>
          <w:p w14:paraId="19EBBF44" w14:textId="65D6DE37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820" w:type="dxa"/>
          </w:tcPr>
          <w:p w14:paraId="0415630E" w14:textId="77777777" w:rsidR="00B442D8" w:rsidRPr="00B442D8" w:rsidRDefault="00B442D8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4385D146" w14:textId="77777777" w:rsidR="00B442D8" w:rsidRPr="00B442D8" w:rsidRDefault="00B442D8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B442D8">
              <w:rPr>
                <w:rFonts w:cs="Arial"/>
                <w:sz w:val="24"/>
              </w:rPr>
              <w:t>/25</w:t>
            </w:r>
          </w:p>
        </w:tc>
        <w:tc>
          <w:tcPr>
            <w:tcW w:w="3543" w:type="dxa"/>
          </w:tcPr>
          <w:p w14:paraId="7FBA4550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080418EE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5445B6EA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0417E242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lue</w:t>
            </w:r>
          </w:p>
          <w:p w14:paraId="73CFE284" w14:textId="118706AD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820" w:type="dxa"/>
          </w:tcPr>
          <w:p w14:paraId="0931DBCA" w14:textId="77777777" w:rsidR="00B442D8" w:rsidRPr="00B442D8" w:rsidRDefault="00B442D8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58C99558" w14:textId="77777777" w:rsidR="00B442D8" w:rsidRPr="00B442D8" w:rsidRDefault="00B442D8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  <w:r w:rsidRPr="00B442D8">
              <w:rPr>
                <w:rFonts w:cs="Arial"/>
                <w:sz w:val="24"/>
              </w:rPr>
              <w:t>/25</w:t>
            </w:r>
          </w:p>
        </w:tc>
        <w:tc>
          <w:tcPr>
            <w:tcW w:w="3543" w:type="dxa"/>
          </w:tcPr>
          <w:p w14:paraId="48733D51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446ACC9D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43EFD9F5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2AC6ED9D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Green</w:t>
            </w:r>
          </w:p>
          <w:p w14:paraId="203D2766" w14:textId="63897128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820" w:type="dxa"/>
          </w:tcPr>
          <w:p w14:paraId="651D2BB9" w14:textId="77777777" w:rsidR="00B442D8" w:rsidRPr="00B442D8" w:rsidRDefault="00B442D8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2B2356D6" w14:textId="77777777" w:rsidR="00B442D8" w:rsidRPr="00B442D8" w:rsidRDefault="00B442D8" w:rsidP="008566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  <w:r w:rsidRPr="00B442D8">
              <w:rPr>
                <w:rFonts w:cs="Arial"/>
                <w:sz w:val="24"/>
              </w:rPr>
              <w:t>/25</w:t>
            </w:r>
          </w:p>
        </w:tc>
        <w:tc>
          <w:tcPr>
            <w:tcW w:w="3543" w:type="dxa"/>
          </w:tcPr>
          <w:p w14:paraId="05C72889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2955A5A3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22784770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2F7B54D9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rown</w:t>
            </w:r>
          </w:p>
          <w:p w14:paraId="50386964" w14:textId="7B5964C2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4820" w:type="dxa"/>
          </w:tcPr>
          <w:p w14:paraId="1F3010AD" w14:textId="77777777" w:rsidR="00B442D8" w:rsidRPr="00B442D8" w:rsidRDefault="00B442D8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11FC6D2E" w14:textId="77777777" w:rsidR="00B442D8" w:rsidRPr="00B442D8" w:rsidRDefault="00B442D8" w:rsidP="00856613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  <w:r w:rsidRPr="00B442D8">
              <w:rPr>
                <w:rFonts w:cs="Arial"/>
                <w:sz w:val="24"/>
              </w:rPr>
              <w:t>/25</w:t>
            </w:r>
          </w:p>
        </w:tc>
        <w:tc>
          <w:tcPr>
            <w:tcW w:w="3543" w:type="dxa"/>
          </w:tcPr>
          <w:p w14:paraId="1BF53742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</w:tbl>
    <w:p w14:paraId="461A11F6" w14:textId="77245D02" w:rsidR="00B442D8" w:rsidRPr="00B442D8" w:rsidRDefault="00B442D8" w:rsidP="00B442D8">
      <w:pPr>
        <w:rPr>
          <w:rFonts w:cs="Arial"/>
        </w:rPr>
      </w:pPr>
      <w:r w:rsidRPr="00B442D8">
        <w:rPr>
          <w:rFonts w:cs="Arial"/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713645C4" wp14:editId="716B084A">
            <wp:simplePos x="0" y="0"/>
            <wp:positionH relativeFrom="column">
              <wp:posOffset>3810635</wp:posOffset>
            </wp:positionH>
            <wp:positionV relativeFrom="paragraph">
              <wp:posOffset>137795</wp:posOffset>
            </wp:positionV>
            <wp:extent cx="2589530" cy="800100"/>
            <wp:effectExtent l="0" t="0" r="1270" b="12700"/>
            <wp:wrapTight wrapText="bothSides">
              <wp:wrapPolygon edited="0">
                <wp:start x="0" y="0"/>
                <wp:lineTo x="0" y="21257"/>
                <wp:lineTo x="21399" y="21257"/>
                <wp:lineTo x="21399" y="0"/>
                <wp:lineTo x="0" y="0"/>
              </wp:wrapPolygon>
            </wp:wrapTight>
            <wp:docPr id="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a14="http://schemas.microsoft.com/office/drawing/2010/main" xmlns:pic="http://schemas.openxmlformats.org/drawingml/2006/pictur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3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442D8">
        <w:rPr>
          <w:rFonts w:cs="Arial"/>
          <w:b/>
          <w:bCs/>
        </w:rPr>
        <w:t>Step 3</w:t>
      </w:r>
    </w:p>
    <w:p w14:paraId="712FEBC5" w14:textId="48A9B77D" w:rsidR="00B442D8" w:rsidRPr="00B442D8" w:rsidRDefault="00B442D8" w:rsidP="00B442D8">
      <w:pPr>
        <w:rPr>
          <w:rFonts w:cs="Arial"/>
        </w:rPr>
      </w:pPr>
      <w:r w:rsidRPr="00B442D8">
        <w:rPr>
          <w:rFonts w:cs="Arial"/>
        </w:rPr>
        <w:t>What was the most likely colo</w:t>
      </w:r>
      <w:r w:rsidR="00330E7B">
        <w:rPr>
          <w:rFonts w:cs="Arial"/>
        </w:rPr>
        <w:t>u</w:t>
      </w:r>
      <w:r w:rsidRPr="00B442D8">
        <w:rPr>
          <w:rFonts w:cs="Arial"/>
        </w:rPr>
        <w:t>r to choose?</w:t>
      </w:r>
    </w:p>
    <w:p w14:paraId="5674E9DD" w14:textId="77777777" w:rsidR="00B442D8" w:rsidRPr="00B442D8" w:rsidRDefault="00B442D8" w:rsidP="00B442D8">
      <w:pPr>
        <w:rPr>
          <w:rFonts w:cs="Arial"/>
        </w:rPr>
      </w:pPr>
    </w:p>
    <w:p w14:paraId="721A5320" w14:textId="31F11F76" w:rsidR="00B442D8" w:rsidRPr="00B442D8" w:rsidRDefault="00B442D8" w:rsidP="00B442D8">
      <w:pPr>
        <w:rPr>
          <w:rFonts w:cs="Arial"/>
        </w:rPr>
      </w:pPr>
      <w:r w:rsidRPr="00B442D8">
        <w:rPr>
          <w:rFonts w:cs="Arial"/>
        </w:rPr>
        <w:t>In a bag of 100 M&amp;M’s how many of each colo</w:t>
      </w:r>
      <w:r w:rsidR="00330E7B">
        <w:rPr>
          <w:rFonts w:cs="Arial"/>
        </w:rPr>
        <w:t>u</w:t>
      </w:r>
      <w:r w:rsidRPr="00B442D8">
        <w:rPr>
          <w:rFonts w:cs="Arial"/>
        </w:rPr>
        <w:t>r would you expect?</w:t>
      </w:r>
    </w:p>
    <w:tbl>
      <w:tblPr>
        <w:tblStyle w:val="Tableheader"/>
        <w:tblW w:w="0" w:type="auto"/>
        <w:tblLook w:val="04A0" w:firstRow="1" w:lastRow="0" w:firstColumn="1" w:lastColumn="0" w:noHBand="0" w:noVBand="1"/>
      </w:tblPr>
      <w:tblGrid>
        <w:gridCol w:w="2391"/>
        <w:gridCol w:w="2394"/>
        <w:gridCol w:w="2392"/>
        <w:gridCol w:w="2395"/>
      </w:tblGrid>
      <w:tr w:rsidR="00330E7B" w14:paraId="222D5457" w14:textId="77777777" w:rsidTr="00330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5" w:type="dxa"/>
          </w:tcPr>
          <w:p w14:paraId="1544E8AD" w14:textId="5F7C1C82" w:rsidR="00330E7B" w:rsidRPr="00330E7B" w:rsidRDefault="00330E7B" w:rsidP="00330E7B">
            <w:pPr>
              <w:spacing w:before="192" w:after="192"/>
              <w:jc w:val="center"/>
              <w:rPr>
                <w:rFonts w:cs="Arial"/>
                <w:sz w:val="36"/>
                <w:szCs w:val="36"/>
              </w:rPr>
            </w:pPr>
            <w:r w:rsidRPr="00330E7B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2405" w:type="dxa"/>
          </w:tcPr>
          <w:p w14:paraId="0F9EF0DE" w14:textId="4F2DD957" w:rsidR="00330E7B" w:rsidRPr="00330E7B" w:rsidRDefault="00330E7B" w:rsidP="00330E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330E7B">
              <w:rPr>
                <w:rFonts w:cs="Arial"/>
                <w:sz w:val="36"/>
                <w:szCs w:val="36"/>
              </w:rPr>
              <w:t>Number</w:t>
            </w:r>
          </w:p>
        </w:tc>
        <w:tc>
          <w:tcPr>
            <w:tcW w:w="2406" w:type="dxa"/>
          </w:tcPr>
          <w:p w14:paraId="5F8B3B14" w14:textId="6D37EA55" w:rsidR="00330E7B" w:rsidRPr="00330E7B" w:rsidRDefault="00330E7B" w:rsidP="00330E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330E7B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2406" w:type="dxa"/>
          </w:tcPr>
          <w:p w14:paraId="7B666493" w14:textId="1525AC0D" w:rsidR="00330E7B" w:rsidRPr="00330E7B" w:rsidRDefault="00330E7B" w:rsidP="00330E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330E7B">
              <w:rPr>
                <w:rFonts w:cs="Arial"/>
                <w:sz w:val="36"/>
                <w:szCs w:val="36"/>
              </w:rPr>
              <w:t>Number</w:t>
            </w:r>
          </w:p>
        </w:tc>
      </w:tr>
      <w:tr w:rsidR="00330E7B" w14:paraId="0D7BEC51" w14:textId="77777777" w:rsidTr="00330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00947AD" w14:textId="21F01EFA" w:rsidR="00330E7B" w:rsidRPr="00330E7B" w:rsidRDefault="00330E7B" w:rsidP="00330E7B">
            <w:pPr>
              <w:rPr>
                <w:rFonts w:cs="Arial"/>
                <w:sz w:val="24"/>
              </w:rPr>
            </w:pPr>
            <w:r w:rsidRPr="00330E7B">
              <w:rPr>
                <w:rFonts w:cs="Arial"/>
                <w:sz w:val="24"/>
              </w:rPr>
              <w:t>Red</w:t>
            </w:r>
          </w:p>
        </w:tc>
        <w:tc>
          <w:tcPr>
            <w:tcW w:w="2405" w:type="dxa"/>
          </w:tcPr>
          <w:p w14:paraId="3F0F88EC" w14:textId="77777777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  <w:tc>
          <w:tcPr>
            <w:tcW w:w="2406" w:type="dxa"/>
          </w:tcPr>
          <w:p w14:paraId="52048DBD" w14:textId="09DF9DBE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  <w:r w:rsidRPr="00330E7B">
              <w:rPr>
                <w:rFonts w:cs="Arial"/>
                <w:b/>
                <w:sz w:val="24"/>
              </w:rPr>
              <w:t>Blue</w:t>
            </w:r>
          </w:p>
        </w:tc>
        <w:tc>
          <w:tcPr>
            <w:tcW w:w="2406" w:type="dxa"/>
          </w:tcPr>
          <w:p w14:paraId="13BE7ADB" w14:textId="77777777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</w:tr>
      <w:tr w:rsidR="00330E7B" w14:paraId="0D7CDDC5" w14:textId="77777777" w:rsidTr="00330E7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625A136" w14:textId="54B306C9" w:rsidR="00330E7B" w:rsidRPr="00330E7B" w:rsidRDefault="00330E7B" w:rsidP="00330E7B">
            <w:pPr>
              <w:rPr>
                <w:rFonts w:cs="Arial"/>
                <w:sz w:val="24"/>
              </w:rPr>
            </w:pPr>
            <w:r w:rsidRPr="00330E7B">
              <w:rPr>
                <w:rFonts w:cs="Arial"/>
                <w:sz w:val="24"/>
              </w:rPr>
              <w:t>Yellow</w:t>
            </w:r>
          </w:p>
        </w:tc>
        <w:tc>
          <w:tcPr>
            <w:tcW w:w="2405" w:type="dxa"/>
          </w:tcPr>
          <w:p w14:paraId="4CA680E3" w14:textId="77777777" w:rsidR="00330E7B" w:rsidRPr="00330E7B" w:rsidRDefault="00330E7B" w:rsidP="00330E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  <w:tc>
          <w:tcPr>
            <w:tcW w:w="2406" w:type="dxa"/>
          </w:tcPr>
          <w:p w14:paraId="2AAB705D" w14:textId="78503F20" w:rsidR="00330E7B" w:rsidRPr="00330E7B" w:rsidRDefault="00330E7B" w:rsidP="00330E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sz w:val="24"/>
              </w:rPr>
            </w:pPr>
            <w:r w:rsidRPr="00330E7B">
              <w:rPr>
                <w:rFonts w:cs="Arial"/>
                <w:b/>
                <w:sz w:val="24"/>
              </w:rPr>
              <w:t>Green</w:t>
            </w:r>
          </w:p>
        </w:tc>
        <w:tc>
          <w:tcPr>
            <w:tcW w:w="2406" w:type="dxa"/>
          </w:tcPr>
          <w:p w14:paraId="0E0268D8" w14:textId="77777777" w:rsidR="00330E7B" w:rsidRPr="00330E7B" w:rsidRDefault="00330E7B" w:rsidP="00330E7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</w:tr>
      <w:tr w:rsidR="00330E7B" w14:paraId="0ADAC647" w14:textId="77777777" w:rsidTr="00330E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A5483FE" w14:textId="062A2974" w:rsidR="00330E7B" w:rsidRPr="00330E7B" w:rsidRDefault="00330E7B" w:rsidP="00330E7B">
            <w:pPr>
              <w:rPr>
                <w:rFonts w:cs="Arial"/>
                <w:sz w:val="24"/>
              </w:rPr>
            </w:pPr>
            <w:r w:rsidRPr="00330E7B">
              <w:rPr>
                <w:rFonts w:cs="Arial"/>
                <w:sz w:val="24"/>
              </w:rPr>
              <w:t>Orange</w:t>
            </w:r>
          </w:p>
        </w:tc>
        <w:tc>
          <w:tcPr>
            <w:tcW w:w="2405" w:type="dxa"/>
          </w:tcPr>
          <w:p w14:paraId="67586E4E" w14:textId="77777777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  <w:tc>
          <w:tcPr>
            <w:tcW w:w="2406" w:type="dxa"/>
          </w:tcPr>
          <w:p w14:paraId="468C87AB" w14:textId="0A0EA57D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  <w:r w:rsidRPr="00330E7B">
              <w:rPr>
                <w:rFonts w:cs="Arial"/>
                <w:b/>
                <w:sz w:val="24"/>
              </w:rPr>
              <w:t>Brown</w:t>
            </w:r>
          </w:p>
        </w:tc>
        <w:tc>
          <w:tcPr>
            <w:tcW w:w="2406" w:type="dxa"/>
          </w:tcPr>
          <w:p w14:paraId="183D8317" w14:textId="77777777" w:rsidR="00330E7B" w:rsidRPr="00330E7B" w:rsidRDefault="00330E7B" w:rsidP="00330E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24"/>
              </w:rPr>
            </w:pPr>
          </w:p>
        </w:tc>
      </w:tr>
    </w:tbl>
    <w:p w14:paraId="26B52CFA" w14:textId="77777777" w:rsidR="00B442D8" w:rsidRDefault="00B442D8" w:rsidP="00B442D8">
      <w:pPr>
        <w:rPr>
          <w:rFonts w:cs="Arial"/>
        </w:rPr>
      </w:pPr>
      <w:r w:rsidRPr="00B442D8">
        <w:rPr>
          <w:rFonts w:cs="Arial"/>
          <w:b/>
          <w:bCs/>
        </w:rPr>
        <w:lastRenderedPageBreak/>
        <w:t>Step 4</w:t>
      </w:r>
      <w:r w:rsidRPr="00B442D8">
        <w:rPr>
          <w:rFonts w:cs="Arial"/>
        </w:rPr>
        <w:t xml:space="preserve"> </w:t>
      </w:r>
    </w:p>
    <w:p w14:paraId="067C6850" w14:textId="3CD73265" w:rsidR="00B442D8" w:rsidRPr="00B442D8" w:rsidRDefault="00B442D8" w:rsidP="00B442D8">
      <w:pPr>
        <w:rPr>
          <w:rFonts w:cs="Arial"/>
        </w:rPr>
      </w:pPr>
      <w:r w:rsidRPr="00B442D8">
        <w:rPr>
          <w:rFonts w:cs="Arial"/>
        </w:rPr>
        <w:t>Use your experimental probability to see how close you were.</w:t>
      </w:r>
    </w:p>
    <w:p w14:paraId="506F33E3" w14:textId="77777777" w:rsidR="00B442D8" w:rsidRDefault="00B442D8" w:rsidP="00B442D8">
      <w:pPr>
        <w:rPr>
          <w:rFonts w:cs="Arial"/>
        </w:rPr>
      </w:pPr>
    </w:p>
    <w:p w14:paraId="27FF3D2A" w14:textId="1993A6B5" w:rsidR="00B442D8" w:rsidRPr="00B442D8" w:rsidRDefault="00B442D8" w:rsidP="00B442D8">
      <w:pPr>
        <w:rPr>
          <w:rFonts w:cs="Arial"/>
        </w:rPr>
      </w:pPr>
      <w:r w:rsidRPr="00B442D8">
        <w:rPr>
          <w:rFonts w:cs="Arial"/>
        </w:rPr>
        <w:t>Count how many M&amp;M’s are in your bag: _________________</w:t>
      </w:r>
      <w:r>
        <w:rPr>
          <w:rFonts w:cs="Arial"/>
        </w:rPr>
        <w:t xml:space="preserve"> (t</w:t>
      </w:r>
      <w:r w:rsidRPr="00B442D8">
        <w:rPr>
          <w:rFonts w:cs="Arial"/>
        </w:rPr>
        <w:t>his will be the bottom of your probability fraction</w:t>
      </w:r>
      <w:r>
        <w:rPr>
          <w:rFonts w:cs="Arial"/>
        </w:rPr>
        <w:t>)</w:t>
      </w:r>
    </w:p>
    <w:p w14:paraId="3D2031F9" w14:textId="77777777" w:rsidR="00B442D8" w:rsidRDefault="00B442D8" w:rsidP="00B442D8">
      <w:pPr>
        <w:rPr>
          <w:rFonts w:cs="Arial"/>
        </w:rPr>
      </w:pPr>
    </w:p>
    <w:p w14:paraId="2223F011" w14:textId="552665E7" w:rsidR="00B442D8" w:rsidRPr="00B442D8" w:rsidRDefault="00B442D8" w:rsidP="00B442D8">
      <w:pPr>
        <w:rPr>
          <w:rFonts w:cs="Arial"/>
        </w:rPr>
      </w:pPr>
      <w:r w:rsidRPr="00B442D8">
        <w:rPr>
          <w:rFonts w:cs="Arial"/>
        </w:rPr>
        <w:t>Sort them by colour and count them.</w:t>
      </w:r>
    </w:p>
    <w:p w14:paraId="57BD8B60" w14:textId="77777777" w:rsidR="00B442D8" w:rsidRPr="00B442D8" w:rsidRDefault="00B442D8" w:rsidP="00B442D8">
      <w:pPr>
        <w:rPr>
          <w:rFonts w:cs="Arial"/>
        </w:rPr>
      </w:pPr>
    </w:p>
    <w:tbl>
      <w:tblPr>
        <w:tblStyle w:val="Tableheader"/>
        <w:tblW w:w="9828" w:type="dxa"/>
        <w:tblLook w:val="04A0" w:firstRow="1" w:lastRow="0" w:firstColumn="1" w:lastColumn="0" w:noHBand="0" w:noVBand="1"/>
      </w:tblPr>
      <w:tblGrid>
        <w:gridCol w:w="2952"/>
        <w:gridCol w:w="1836"/>
        <w:gridCol w:w="2520"/>
        <w:gridCol w:w="2520"/>
      </w:tblGrid>
      <w:tr w:rsidR="00B442D8" w:rsidRPr="00B442D8" w14:paraId="2409A9FF" w14:textId="77777777" w:rsidTr="00B442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52" w:type="dxa"/>
          </w:tcPr>
          <w:p w14:paraId="1D98BB7E" w14:textId="1729FC3E" w:rsidR="00B442D8" w:rsidRPr="00B442D8" w:rsidRDefault="00B442D8" w:rsidP="00856613">
            <w:pPr>
              <w:spacing w:before="192" w:after="192"/>
              <w:rPr>
                <w:rFonts w:cs="Arial"/>
                <w:sz w:val="36"/>
                <w:szCs w:val="36"/>
              </w:rPr>
            </w:pPr>
            <w:r w:rsidRPr="00B442D8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1836" w:type="dxa"/>
          </w:tcPr>
          <w:p w14:paraId="075D8D8B" w14:textId="77777777" w:rsidR="00B442D8" w:rsidRPr="00B442D8" w:rsidRDefault="00B442D8" w:rsidP="00856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B442D8">
              <w:rPr>
                <w:rFonts w:cs="Arial"/>
                <w:sz w:val="36"/>
                <w:szCs w:val="36"/>
              </w:rPr>
              <w:t>Total</w:t>
            </w:r>
          </w:p>
        </w:tc>
        <w:tc>
          <w:tcPr>
            <w:tcW w:w="2520" w:type="dxa"/>
          </w:tcPr>
          <w:p w14:paraId="2B0BCCE3" w14:textId="77777777" w:rsidR="00B442D8" w:rsidRPr="00B442D8" w:rsidRDefault="00B442D8" w:rsidP="00856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B442D8">
              <w:rPr>
                <w:rFonts w:cs="Arial"/>
                <w:sz w:val="36"/>
                <w:szCs w:val="36"/>
              </w:rPr>
              <w:t>Probability (Fraction)</w:t>
            </w:r>
          </w:p>
        </w:tc>
        <w:tc>
          <w:tcPr>
            <w:tcW w:w="2520" w:type="dxa"/>
          </w:tcPr>
          <w:p w14:paraId="7EBFED90" w14:textId="77777777" w:rsidR="00B442D8" w:rsidRPr="00B442D8" w:rsidRDefault="00B442D8" w:rsidP="00856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 w:rsidRPr="00B442D8">
              <w:rPr>
                <w:rFonts w:cs="Arial"/>
                <w:sz w:val="36"/>
                <w:szCs w:val="36"/>
              </w:rPr>
              <w:t>Probability (Decimal)</w:t>
            </w:r>
          </w:p>
        </w:tc>
      </w:tr>
      <w:tr w:rsidR="00B442D8" w:rsidRPr="00B442D8" w14:paraId="4A84F2E0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37DAF3CD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3E110D6F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Red</w:t>
            </w:r>
          </w:p>
          <w:p w14:paraId="21CB58B5" w14:textId="65C7D3B1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1836" w:type="dxa"/>
          </w:tcPr>
          <w:p w14:paraId="1116CCA8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32B605A6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0C038920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7EB03F9A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5389C7F7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A6F7AF4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29614A16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Yellow</w:t>
            </w:r>
          </w:p>
          <w:p w14:paraId="696665FF" w14:textId="01CCD057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1836" w:type="dxa"/>
          </w:tcPr>
          <w:p w14:paraId="1863D3B0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48BCB791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0ADB0B19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10457442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5A61F05E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9CD1EBD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69370584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Orange</w:t>
            </w:r>
          </w:p>
          <w:p w14:paraId="67C92D37" w14:textId="2D211533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1836" w:type="dxa"/>
          </w:tcPr>
          <w:p w14:paraId="2BD872B2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29B4D6BB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199E8307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711554C5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40CD3887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4481DF66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2FF17E23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lue</w:t>
            </w:r>
          </w:p>
          <w:p w14:paraId="7A4F2814" w14:textId="4564327B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1836" w:type="dxa"/>
          </w:tcPr>
          <w:p w14:paraId="49C1709D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1D0A1FDD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2875192F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2F53E6E2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1B655123" w14:textId="77777777" w:rsidTr="00B442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10908324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10A91E4B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Green</w:t>
            </w:r>
          </w:p>
          <w:p w14:paraId="1BFE7760" w14:textId="1303B7A6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1836" w:type="dxa"/>
          </w:tcPr>
          <w:p w14:paraId="0C3659AC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1C1ACD04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4B37C867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360FE8DE" w14:textId="77777777" w:rsidR="00B442D8" w:rsidRPr="00B442D8" w:rsidRDefault="00B442D8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B442D8" w:rsidRPr="00B442D8" w14:paraId="10D6AE6F" w14:textId="77777777" w:rsidTr="00B442D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54A26F45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</w:p>
          <w:p w14:paraId="1859FD5D" w14:textId="77777777" w:rsidR="00B442D8" w:rsidRDefault="00B442D8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rown</w:t>
            </w:r>
          </w:p>
          <w:p w14:paraId="18E65FF1" w14:textId="76939F7A" w:rsidR="00B442D8" w:rsidRPr="00B442D8" w:rsidRDefault="00B442D8" w:rsidP="00856613">
            <w:pPr>
              <w:rPr>
                <w:rFonts w:cs="Arial"/>
                <w:sz w:val="24"/>
              </w:rPr>
            </w:pPr>
          </w:p>
        </w:tc>
        <w:tc>
          <w:tcPr>
            <w:tcW w:w="1836" w:type="dxa"/>
          </w:tcPr>
          <w:p w14:paraId="58FB6B2E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  <w:p w14:paraId="404B9A41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2F698196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  <w:tc>
          <w:tcPr>
            <w:tcW w:w="2520" w:type="dxa"/>
          </w:tcPr>
          <w:p w14:paraId="7D9D2663" w14:textId="77777777" w:rsidR="00B442D8" w:rsidRPr="00B442D8" w:rsidRDefault="00B442D8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</w:tbl>
    <w:p w14:paraId="1B1BF5F6" w14:textId="77777777" w:rsidR="00244D45" w:rsidRDefault="00244D45" w:rsidP="00B442D8">
      <w:pPr>
        <w:rPr>
          <w:rFonts w:cs="Arial"/>
          <w:b/>
          <w:bCs/>
        </w:rPr>
      </w:pPr>
    </w:p>
    <w:p w14:paraId="115426C5" w14:textId="77777777" w:rsidR="00244D45" w:rsidRDefault="00244D45">
      <w:pPr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5179B9FE" w14:textId="1AB79ECF" w:rsidR="00B442D8" w:rsidRPr="00B442D8" w:rsidRDefault="00B442D8" w:rsidP="00B442D8">
      <w:pPr>
        <w:rPr>
          <w:rFonts w:cs="Arial"/>
          <w:b/>
          <w:bCs/>
        </w:rPr>
      </w:pPr>
      <w:r w:rsidRPr="00B442D8">
        <w:rPr>
          <w:rFonts w:cs="Arial"/>
          <w:b/>
          <w:bCs/>
        </w:rPr>
        <w:lastRenderedPageBreak/>
        <w:t>Step 5</w:t>
      </w:r>
    </w:p>
    <w:p w14:paraId="71E7F437" w14:textId="068846A1" w:rsidR="00B442D8" w:rsidRDefault="00B442D8" w:rsidP="00B442D8">
      <w:pPr>
        <w:jc w:val="both"/>
        <w:rPr>
          <w:rFonts w:cs="Arial"/>
        </w:rPr>
      </w:pPr>
      <w:r w:rsidRPr="00B442D8">
        <w:rPr>
          <w:rFonts w:cs="Arial"/>
        </w:rPr>
        <w:t xml:space="preserve">If each </w:t>
      </w:r>
      <w:r w:rsidR="0063349F" w:rsidRPr="00B442D8">
        <w:rPr>
          <w:rFonts w:cs="Arial"/>
        </w:rPr>
        <w:t>colour</w:t>
      </w:r>
      <w:r w:rsidRPr="00B442D8">
        <w:rPr>
          <w:rFonts w:cs="Arial"/>
        </w:rPr>
        <w:t xml:space="preserve"> is </w:t>
      </w:r>
      <w:r w:rsidRPr="00B442D8">
        <w:rPr>
          <w:rFonts w:cs="Arial"/>
          <w:i/>
        </w:rPr>
        <w:t>equally likely</w:t>
      </w:r>
      <w:r w:rsidRPr="00B442D8">
        <w:rPr>
          <w:rFonts w:cs="Arial"/>
        </w:rPr>
        <w:t xml:space="preserve"> to be made from the factory, what is the probability of choosing each </w:t>
      </w:r>
      <w:r w:rsidR="0063349F" w:rsidRPr="00B442D8">
        <w:rPr>
          <w:rFonts w:cs="Arial"/>
        </w:rPr>
        <w:t>colour</w:t>
      </w:r>
      <w:r w:rsidRPr="00B442D8">
        <w:rPr>
          <w:rFonts w:cs="Arial"/>
        </w:rPr>
        <w:t xml:space="preserve"> at random? </w:t>
      </w:r>
    </w:p>
    <w:p w14:paraId="350A4ACE" w14:textId="66E4A324" w:rsidR="0063349F" w:rsidRDefault="0063349F" w:rsidP="00B442D8">
      <w:pPr>
        <w:jc w:val="both"/>
        <w:rPr>
          <w:rFonts w:cs="Arial"/>
        </w:rPr>
      </w:pPr>
    </w:p>
    <w:tbl>
      <w:tblPr>
        <w:tblStyle w:val="Tableheader"/>
        <w:tblW w:w="0" w:type="auto"/>
        <w:jc w:val="center"/>
        <w:tblLook w:val="04A0" w:firstRow="1" w:lastRow="0" w:firstColumn="1" w:lastColumn="0" w:noHBand="0" w:noVBand="1"/>
      </w:tblPr>
      <w:tblGrid>
        <w:gridCol w:w="2952"/>
        <w:gridCol w:w="5240"/>
      </w:tblGrid>
      <w:tr w:rsidR="0063349F" w:rsidRPr="00B442D8" w14:paraId="60DC8F86" w14:textId="77777777" w:rsidTr="006334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52" w:type="dxa"/>
          </w:tcPr>
          <w:p w14:paraId="5AAB7559" w14:textId="77777777" w:rsidR="0063349F" w:rsidRPr="0063349F" w:rsidRDefault="0063349F" w:rsidP="00856613">
            <w:pPr>
              <w:spacing w:before="192" w:after="192"/>
              <w:jc w:val="center"/>
              <w:rPr>
                <w:rFonts w:cs="Arial"/>
                <w:sz w:val="36"/>
                <w:szCs w:val="36"/>
              </w:rPr>
            </w:pPr>
            <w:r w:rsidRPr="0063349F">
              <w:rPr>
                <w:rFonts w:cs="Arial"/>
                <w:sz w:val="36"/>
                <w:szCs w:val="36"/>
              </w:rPr>
              <w:t>Colour</w:t>
            </w:r>
          </w:p>
        </w:tc>
        <w:tc>
          <w:tcPr>
            <w:tcW w:w="5240" w:type="dxa"/>
          </w:tcPr>
          <w:p w14:paraId="6C57015F" w14:textId="662F9AAA" w:rsidR="0063349F" w:rsidRPr="0063349F" w:rsidRDefault="0063349F" w:rsidP="0085661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36"/>
                <w:szCs w:val="36"/>
              </w:rPr>
            </w:pPr>
            <w:r>
              <w:rPr>
                <w:rFonts w:cs="Arial"/>
                <w:sz w:val="36"/>
                <w:szCs w:val="36"/>
              </w:rPr>
              <w:t>Probability</w:t>
            </w:r>
          </w:p>
        </w:tc>
      </w:tr>
      <w:tr w:rsidR="0063349F" w:rsidRPr="00B442D8" w14:paraId="2805753C" w14:textId="77777777" w:rsidTr="00633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087AE4D2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</w:p>
          <w:p w14:paraId="6DA8F74C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Red</w:t>
            </w:r>
          </w:p>
          <w:p w14:paraId="0624027E" w14:textId="77777777" w:rsidR="0063349F" w:rsidRPr="00B442D8" w:rsidRDefault="0063349F" w:rsidP="00856613">
            <w:pPr>
              <w:rPr>
                <w:rFonts w:cs="Arial"/>
                <w:sz w:val="24"/>
              </w:rPr>
            </w:pPr>
          </w:p>
        </w:tc>
        <w:tc>
          <w:tcPr>
            <w:tcW w:w="5240" w:type="dxa"/>
          </w:tcPr>
          <w:p w14:paraId="61FC52E8" w14:textId="77777777" w:rsidR="0063349F" w:rsidRPr="00B442D8" w:rsidRDefault="0063349F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63349F" w:rsidRPr="00B442D8" w14:paraId="270C8E70" w14:textId="77777777" w:rsidTr="006334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746F484C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</w:p>
          <w:p w14:paraId="6C359314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Yellow</w:t>
            </w:r>
          </w:p>
          <w:p w14:paraId="5E584FB0" w14:textId="77777777" w:rsidR="0063349F" w:rsidRPr="00B442D8" w:rsidRDefault="0063349F" w:rsidP="00856613">
            <w:pPr>
              <w:rPr>
                <w:rFonts w:cs="Arial"/>
                <w:sz w:val="24"/>
              </w:rPr>
            </w:pPr>
          </w:p>
        </w:tc>
        <w:tc>
          <w:tcPr>
            <w:tcW w:w="5240" w:type="dxa"/>
          </w:tcPr>
          <w:p w14:paraId="56842858" w14:textId="77777777" w:rsidR="0063349F" w:rsidRPr="00B442D8" w:rsidRDefault="0063349F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63349F" w:rsidRPr="00B442D8" w14:paraId="4BB87EB8" w14:textId="77777777" w:rsidTr="00633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27C129B1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</w:p>
          <w:p w14:paraId="38693E52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Orange</w:t>
            </w:r>
          </w:p>
          <w:p w14:paraId="3888B385" w14:textId="77777777" w:rsidR="0063349F" w:rsidRPr="00B442D8" w:rsidRDefault="0063349F" w:rsidP="00856613">
            <w:pPr>
              <w:rPr>
                <w:rFonts w:cs="Arial"/>
                <w:sz w:val="24"/>
              </w:rPr>
            </w:pPr>
          </w:p>
        </w:tc>
        <w:tc>
          <w:tcPr>
            <w:tcW w:w="5240" w:type="dxa"/>
          </w:tcPr>
          <w:p w14:paraId="446AAE96" w14:textId="77777777" w:rsidR="0063349F" w:rsidRPr="00B442D8" w:rsidRDefault="0063349F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63349F" w:rsidRPr="00B442D8" w14:paraId="419490D1" w14:textId="77777777" w:rsidTr="006334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7FE22498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</w:p>
          <w:p w14:paraId="21A2CD90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lue</w:t>
            </w:r>
          </w:p>
          <w:p w14:paraId="7DB4C7FA" w14:textId="77777777" w:rsidR="0063349F" w:rsidRPr="00B442D8" w:rsidRDefault="0063349F" w:rsidP="00856613">
            <w:pPr>
              <w:rPr>
                <w:rFonts w:cs="Arial"/>
                <w:sz w:val="24"/>
              </w:rPr>
            </w:pPr>
          </w:p>
        </w:tc>
        <w:tc>
          <w:tcPr>
            <w:tcW w:w="5240" w:type="dxa"/>
          </w:tcPr>
          <w:p w14:paraId="1C74A2C1" w14:textId="77777777" w:rsidR="0063349F" w:rsidRPr="00B442D8" w:rsidRDefault="0063349F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63349F" w:rsidRPr="00B442D8" w14:paraId="72BFFD52" w14:textId="77777777" w:rsidTr="006334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7B847F6F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</w:p>
          <w:p w14:paraId="2519B98A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Green</w:t>
            </w:r>
          </w:p>
          <w:p w14:paraId="66EFB27B" w14:textId="77777777" w:rsidR="0063349F" w:rsidRPr="00B442D8" w:rsidRDefault="0063349F" w:rsidP="00856613">
            <w:pPr>
              <w:rPr>
                <w:rFonts w:cs="Arial"/>
                <w:sz w:val="24"/>
              </w:rPr>
            </w:pPr>
          </w:p>
        </w:tc>
        <w:tc>
          <w:tcPr>
            <w:tcW w:w="5240" w:type="dxa"/>
          </w:tcPr>
          <w:p w14:paraId="43FD9814" w14:textId="77777777" w:rsidR="0063349F" w:rsidRPr="00B442D8" w:rsidRDefault="0063349F" w:rsidP="00856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  <w:tr w:rsidR="0063349F" w:rsidRPr="00B442D8" w14:paraId="121B1BD0" w14:textId="77777777" w:rsidTr="0063349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52" w:type="dxa"/>
          </w:tcPr>
          <w:p w14:paraId="4A662C9F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</w:p>
          <w:p w14:paraId="4CCAB716" w14:textId="77777777" w:rsidR="0063349F" w:rsidRDefault="0063349F" w:rsidP="00856613">
            <w:pPr>
              <w:rPr>
                <w:rFonts w:cs="Arial"/>
                <w:b w:val="0"/>
                <w:sz w:val="24"/>
              </w:rPr>
            </w:pPr>
            <w:r w:rsidRPr="00B442D8">
              <w:rPr>
                <w:rFonts w:cs="Arial"/>
                <w:sz w:val="24"/>
              </w:rPr>
              <w:t>Brown</w:t>
            </w:r>
          </w:p>
          <w:p w14:paraId="17DEB357" w14:textId="77777777" w:rsidR="0063349F" w:rsidRPr="00B442D8" w:rsidRDefault="0063349F" w:rsidP="00856613">
            <w:pPr>
              <w:rPr>
                <w:rFonts w:cs="Arial"/>
                <w:sz w:val="24"/>
              </w:rPr>
            </w:pPr>
          </w:p>
        </w:tc>
        <w:tc>
          <w:tcPr>
            <w:tcW w:w="5240" w:type="dxa"/>
          </w:tcPr>
          <w:p w14:paraId="755D29D7" w14:textId="77777777" w:rsidR="0063349F" w:rsidRPr="00B442D8" w:rsidRDefault="0063349F" w:rsidP="008566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sz w:val="24"/>
              </w:rPr>
            </w:pPr>
          </w:p>
        </w:tc>
      </w:tr>
    </w:tbl>
    <w:p w14:paraId="5AF5799A" w14:textId="77777777" w:rsidR="00493120" w:rsidRPr="00B442D8" w:rsidRDefault="00493120" w:rsidP="00244D45">
      <w:pPr>
        <w:jc w:val="both"/>
        <w:rPr>
          <w:rFonts w:eastAsiaTheme="majorEastAsia" w:cs="Arial"/>
          <w:lang w:eastAsia="zh-CN"/>
        </w:rPr>
      </w:pPr>
    </w:p>
    <w:sectPr w:rsidR="00493120" w:rsidRPr="00B442D8" w:rsidSect="001A7A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123D5C" w14:textId="77777777" w:rsidR="00563CED" w:rsidRDefault="00563CED">
      <w:r>
        <w:separator/>
      </w:r>
    </w:p>
    <w:p w14:paraId="73C8D519" w14:textId="77777777" w:rsidR="00563CED" w:rsidRDefault="00563CED"/>
  </w:endnote>
  <w:endnote w:type="continuationSeparator" w:id="0">
    <w:p w14:paraId="06BC3395" w14:textId="77777777" w:rsidR="00563CED" w:rsidRDefault="00563CED">
      <w:r>
        <w:continuationSeparator/>
      </w:r>
    </w:p>
    <w:p w14:paraId="7D1388E8" w14:textId="77777777" w:rsidR="00563CED" w:rsidRDefault="00563CED"/>
  </w:endnote>
  <w:endnote w:type="continuationNotice" w:id="1">
    <w:p w14:paraId="2A358409" w14:textId="77777777" w:rsidR="00563CED" w:rsidRDefault="00563CED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3792A179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A4CF0">
      <w:rPr>
        <w:noProof/>
      </w:rPr>
      <w:t>2</w:t>
    </w:r>
    <w:r w:rsidRPr="002810D3">
      <w:fldChar w:fldCharType="end"/>
    </w:r>
    <w:r w:rsidRPr="002810D3">
      <w:tab/>
    </w:r>
    <w:r w:rsidR="0063349F">
      <w:t xml:space="preserve">M&amp;M colour comparison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0BEF1B72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56145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FA4CF0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110A40F2" w:rsidP="00493120">
    <w:pPr>
      <w:pStyle w:val="Logo"/>
    </w:pPr>
    <w:r w:rsidRPr="110A40F2">
      <w:rPr>
        <w:sz w:val="24"/>
        <w:szCs w:val="24"/>
      </w:rPr>
      <w:t>education.nsw.gov.au</w:t>
    </w:r>
    <w:r w:rsidR="00493120" w:rsidRPr="00791B72">
      <w:tab/>
    </w:r>
    <w:r w:rsidR="00493120"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48583A" w14:textId="77777777" w:rsidR="00563CED" w:rsidRDefault="00563CED">
      <w:r>
        <w:separator/>
      </w:r>
    </w:p>
    <w:p w14:paraId="2C6D6C82" w14:textId="77777777" w:rsidR="00563CED" w:rsidRDefault="00563CED"/>
  </w:footnote>
  <w:footnote w:type="continuationSeparator" w:id="0">
    <w:p w14:paraId="7E0FC482" w14:textId="77777777" w:rsidR="00563CED" w:rsidRDefault="00563CED">
      <w:r>
        <w:continuationSeparator/>
      </w:r>
    </w:p>
    <w:p w14:paraId="3DF29DE5" w14:textId="77777777" w:rsidR="00563CED" w:rsidRDefault="00563CED"/>
  </w:footnote>
  <w:footnote w:type="continuationNotice" w:id="1">
    <w:p w14:paraId="619C95B2" w14:textId="77777777" w:rsidR="00563CED" w:rsidRDefault="00563CED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7AC28" w14:textId="77777777" w:rsidR="00FA4CF0" w:rsidRDefault="00FA4C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F2BA7" w14:textId="77777777" w:rsidR="00FA4CF0" w:rsidRDefault="00FA4C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multi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1"/>
    <w:multiLevelType w:val="multi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2"/>
    <w:multiLevelType w:val="multi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8"/>
    <w:multiLevelType w:val="multi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AU" w:vendorID="64" w:dllVersion="131078" w:nlCheck="1" w:checkStyle="1"/>
  <w:defaultTabStop w:val="720"/>
  <w:evenAndOddHeaders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E0t7QwMDQBcpR0lIJTi4sz8/NACgxrAf+KrvAsAAAA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4D45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2D3D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0E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5010"/>
    <w:rsid w:val="003F69BE"/>
    <w:rsid w:val="003F7D20"/>
    <w:rsid w:val="00400EB0"/>
    <w:rsid w:val="004013F6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16D3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3CED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49F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800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56145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42D8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3AF6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4CF0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  <w:rsid w:val="10831A40"/>
    <w:rsid w:val="110A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5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B442D8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037246-2BCD-420E-9DB2-8CC9010FBA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3A1211-B55D-41D4-AF33-E9DEEEFCF0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C26692-8CE4-4688-8C24-BA86F7BE77CF}">
  <ds:schemaRefs>
    <ds:schemaRef ds:uri="http://purl.org/dc/terms/"/>
    <ds:schemaRef ds:uri="02777ac0-bca4-49b9-b304-d2b7eff515d1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D7717CF-1083-4CC4-85E3-B74206112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and m colour comparison</dc:title>
  <dc:subject/>
  <dc:creator>Vas Ratusau</dc:creator>
  <cp:keywords>Stage 6</cp:keywords>
  <dc:description/>
  <cp:lastModifiedBy>Vas Ratusau</cp:lastModifiedBy>
  <cp:revision>2</cp:revision>
  <dcterms:created xsi:type="dcterms:W3CDTF">2021-02-17T00:11:00Z</dcterms:created>
  <dcterms:modified xsi:type="dcterms:W3CDTF">2021-02-17T00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